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6459"/>
      </w:tblGrid>
      <w:tr w:rsidR="00AA3FF0" w:rsidTr="00AA3FF0">
        <w:tc>
          <w:tcPr>
            <w:tcW w:w="1749" w:type="dxa"/>
          </w:tcPr>
          <w:p w:rsidR="00AA3FF0" w:rsidRDefault="00AA3FF0" w:rsidP="00EF7921">
            <w:pPr>
              <w:rPr>
                <w:b/>
                <w:sz w:val="36"/>
                <w:szCs w:val="28"/>
              </w:rPr>
            </w:pPr>
            <w:r>
              <w:rPr>
                <w:b/>
                <w:noProof/>
                <w:sz w:val="36"/>
                <w:szCs w:val="28"/>
                <w:lang w:bidi="bn-BD"/>
              </w:rPr>
              <w:drawing>
                <wp:inline distT="0" distB="0" distL="0" distR="0" wp14:anchorId="7C381178" wp14:editId="0E032115">
                  <wp:extent cx="973494" cy="9944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ast-West-University.jp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35"/>
                          <a:stretch/>
                        </pic:blipFill>
                        <pic:spPr bwMode="auto">
                          <a:xfrm>
                            <a:off x="0" y="0"/>
                            <a:ext cx="1113106" cy="1137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59" w:type="dxa"/>
          </w:tcPr>
          <w:p w:rsidR="00AA3FF0" w:rsidRPr="00AA3FF0" w:rsidRDefault="00AA3FF0" w:rsidP="001E4C3E">
            <w:pPr>
              <w:rPr>
                <w:b/>
                <w:sz w:val="72"/>
                <w:szCs w:val="52"/>
              </w:rPr>
            </w:pPr>
            <w:r w:rsidRPr="00AA3FF0">
              <w:rPr>
                <w:b/>
                <w:sz w:val="72"/>
                <w:szCs w:val="52"/>
              </w:rPr>
              <w:t>East West University</w:t>
            </w:r>
          </w:p>
          <w:p w:rsidR="00AA3FF0" w:rsidRDefault="00AA3FF0" w:rsidP="001E4C3E">
            <w:pPr>
              <w:rPr>
                <w:b/>
                <w:sz w:val="36"/>
                <w:szCs w:val="28"/>
              </w:rPr>
            </w:pPr>
            <w:r w:rsidRPr="00714640">
              <w:rPr>
                <w:b/>
                <w:sz w:val="36"/>
                <w:szCs w:val="28"/>
              </w:rPr>
              <w:t>CSE480: Web Database Programming</w:t>
            </w:r>
          </w:p>
          <w:p w:rsidR="00AA3FF0" w:rsidRPr="007D56D1" w:rsidRDefault="00AA3FF0" w:rsidP="001E4C3E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Lab Manual: Lab 3</w:t>
            </w:r>
            <w:r w:rsidRPr="00714640">
              <w:rPr>
                <w:b/>
                <w:sz w:val="28"/>
                <w:szCs w:val="28"/>
              </w:rPr>
              <w:t xml:space="preserve"> (Basic </w:t>
            </w:r>
            <w:r>
              <w:rPr>
                <w:b/>
                <w:sz w:val="28"/>
                <w:szCs w:val="28"/>
              </w:rPr>
              <w:t>PHP</w:t>
            </w:r>
            <w:r w:rsidRPr="00714640">
              <w:rPr>
                <w:b/>
                <w:sz w:val="28"/>
                <w:szCs w:val="28"/>
              </w:rPr>
              <w:t>)</w:t>
            </w:r>
          </w:p>
        </w:tc>
      </w:tr>
    </w:tbl>
    <w:p w:rsidR="007D56D1" w:rsidRDefault="007D56D1" w:rsidP="0089537C">
      <w:pPr>
        <w:rPr>
          <w:sz w:val="28"/>
          <w:szCs w:val="28"/>
        </w:rPr>
      </w:pPr>
    </w:p>
    <w:p w:rsidR="00F83ACC" w:rsidRDefault="005D57EB" w:rsidP="0089537C">
      <w:pPr>
        <w:rPr>
          <w:sz w:val="28"/>
          <w:szCs w:val="28"/>
        </w:rPr>
      </w:pPr>
      <w:r>
        <w:rPr>
          <w:sz w:val="28"/>
          <w:szCs w:val="28"/>
        </w:rPr>
        <w:t xml:space="preserve">Solve the following problem using PHP, </w:t>
      </w:r>
      <w:r w:rsidR="00BA2884">
        <w:rPr>
          <w:sz w:val="28"/>
          <w:szCs w:val="28"/>
        </w:rPr>
        <w:t>you</w:t>
      </w:r>
      <w:r>
        <w:rPr>
          <w:sz w:val="28"/>
          <w:szCs w:val="28"/>
        </w:rPr>
        <w:t xml:space="preserve"> </w:t>
      </w:r>
      <w:r w:rsidR="00513B1B">
        <w:rPr>
          <w:sz w:val="28"/>
          <w:szCs w:val="28"/>
        </w:rPr>
        <w:t>may or may not use HTML Form to take input.</w:t>
      </w:r>
    </w:p>
    <w:p w:rsidR="006A3F73" w:rsidRPr="006A3F73" w:rsidRDefault="005D57EB" w:rsidP="0089537C">
      <w:pPr>
        <w:pStyle w:val="ListParagraph"/>
        <w:numPr>
          <w:ilvl w:val="0"/>
          <w:numId w:val="5"/>
        </w:numPr>
        <w:shd w:val="clear" w:color="auto" w:fill="FFFFFF"/>
        <w:spacing w:line="360" w:lineRule="atLeast"/>
        <w:rPr>
          <w:rFonts w:cstheme="minorHAnsi"/>
          <w:sz w:val="24"/>
          <w:szCs w:val="24"/>
        </w:rPr>
      </w:pPr>
      <w:r w:rsidRPr="006A3F73">
        <w:rPr>
          <w:rFonts w:cstheme="minorHAnsi"/>
          <w:color w:val="333333"/>
          <w:sz w:val="24"/>
          <w:szCs w:val="24"/>
          <w:shd w:val="clear" w:color="auto" w:fill="FFFFFF"/>
        </w:rPr>
        <w:t xml:space="preserve">Write a PHP script </w:t>
      </w:r>
      <w:r w:rsidRPr="006A3F73">
        <w:rPr>
          <w:rFonts w:cstheme="minorHAnsi"/>
          <w:color w:val="333333"/>
          <w:sz w:val="24"/>
          <w:szCs w:val="24"/>
          <w:shd w:val="clear" w:color="auto" w:fill="FFFFFF"/>
        </w:rPr>
        <w:t>that</w:t>
      </w:r>
      <w:r w:rsidRPr="006A3F73">
        <w:rPr>
          <w:rFonts w:cstheme="minorHAnsi"/>
          <w:color w:val="333333"/>
          <w:sz w:val="24"/>
          <w:szCs w:val="24"/>
          <w:shd w:val="clear" w:color="auto" w:fill="FFFFFF"/>
        </w:rPr>
        <w:t xml:space="preserve"> displays all the numbers between 200 and 250 that are divisible by 4 and 5.</w:t>
      </w:r>
      <w:r w:rsidRPr="006A3F73">
        <w:rPr>
          <w:rFonts w:cstheme="minorHAnsi"/>
          <w:color w:val="333333"/>
          <w:sz w:val="24"/>
          <w:szCs w:val="24"/>
          <w:shd w:val="clear" w:color="auto" w:fill="FFFFFF"/>
        </w:rPr>
        <w:br/>
      </w:r>
      <w:r w:rsidRPr="006A3F73">
        <w:rPr>
          <w:rFonts w:cstheme="minorHAnsi"/>
          <w:b/>
          <w:color w:val="333333"/>
          <w:sz w:val="24"/>
          <w:szCs w:val="24"/>
          <w:shd w:val="clear" w:color="auto" w:fill="FFFFFF"/>
        </w:rPr>
        <w:t>Expected Output</w:t>
      </w:r>
      <w:r w:rsidRPr="006A3F73">
        <w:rPr>
          <w:rStyle w:val="apple-converted-space"/>
          <w:rFonts w:cstheme="minorHAnsi"/>
          <w:b/>
          <w:color w:val="333333"/>
          <w:sz w:val="24"/>
          <w:szCs w:val="24"/>
          <w:shd w:val="clear" w:color="auto" w:fill="FFFFFF"/>
        </w:rPr>
        <w:t>:</w:t>
      </w:r>
      <w:r w:rsidRPr="006A3F73">
        <w:rPr>
          <w:rFonts w:cstheme="minorHAnsi"/>
          <w:color w:val="333333"/>
          <w:sz w:val="24"/>
          <w:szCs w:val="24"/>
          <w:shd w:val="clear" w:color="auto" w:fill="FFFFFF"/>
        </w:rPr>
        <w:t xml:space="preserve"> 200,220,240</w:t>
      </w:r>
    </w:p>
    <w:p w:rsidR="005D57EB" w:rsidRPr="006A3F73" w:rsidRDefault="005D57EB" w:rsidP="0089537C">
      <w:pPr>
        <w:pStyle w:val="ListParagraph"/>
        <w:numPr>
          <w:ilvl w:val="0"/>
          <w:numId w:val="5"/>
        </w:numPr>
        <w:shd w:val="clear" w:color="auto" w:fill="FFFFFF"/>
        <w:spacing w:line="360" w:lineRule="atLeast"/>
        <w:rPr>
          <w:rFonts w:cstheme="minorHAnsi"/>
          <w:sz w:val="24"/>
          <w:szCs w:val="24"/>
        </w:rPr>
      </w:pPr>
      <w:r w:rsidRPr="006A3F73">
        <w:rPr>
          <w:rFonts w:cstheme="minorHAnsi"/>
          <w:sz w:val="24"/>
          <w:szCs w:val="24"/>
        </w:rPr>
        <w:t>Create a script to construct the following pattern, using a nested for loop.</w:t>
      </w:r>
    </w:p>
    <w:p w:rsidR="005D57EB" w:rsidRPr="0081764F" w:rsidRDefault="005D57EB" w:rsidP="0089537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144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*</w:t>
      </w:r>
      <w:r w:rsidRPr="0081764F">
        <w:rPr>
          <w:rFonts w:eastAsia="Times New Roman" w:cstheme="minorHAnsi"/>
          <w:sz w:val="24"/>
          <w:szCs w:val="24"/>
        </w:rPr>
        <w:br/>
        <w:t>* * </w:t>
      </w:r>
      <w:r w:rsidRPr="0081764F">
        <w:rPr>
          <w:rFonts w:eastAsia="Times New Roman" w:cstheme="minorHAnsi"/>
          <w:sz w:val="24"/>
          <w:szCs w:val="24"/>
        </w:rPr>
        <w:br/>
        <w:t>* * * </w:t>
      </w:r>
      <w:r w:rsidRPr="0081764F">
        <w:rPr>
          <w:rFonts w:eastAsia="Times New Roman" w:cstheme="minorHAnsi"/>
          <w:sz w:val="24"/>
          <w:szCs w:val="24"/>
        </w:rPr>
        <w:br/>
        <w:t>* * * * </w:t>
      </w:r>
      <w:r w:rsidRPr="0081764F">
        <w:rPr>
          <w:rFonts w:eastAsia="Times New Roman" w:cstheme="minorHAnsi"/>
          <w:sz w:val="24"/>
          <w:szCs w:val="24"/>
        </w:rPr>
        <w:br/>
        <w:t>* * * * * </w:t>
      </w:r>
      <w:r w:rsidRPr="0081764F">
        <w:rPr>
          <w:rFonts w:eastAsia="Times New Roman" w:cstheme="minorHAnsi"/>
          <w:sz w:val="24"/>
          <w:szCs w:val="24"/>
        </w:rPr>
        <w:br/>
        <w:t>* * * * * </w:t>
      </w:r>
      <w:r w:rsidRPr="0081764F">
        <w:rPr>
          <w:rFonts w:eastAsia="Times New Roman" w:cstheme="minorHAnsi"/>
          <w:sz w:val="24"/>
          <w:szCs w:val="24"/>
        </w:rPr>
        <w:br/>
        <w:t>* * * * </w:t>
      </w:r>
      <w:r w:rsidRPr="0081764F">
        <w:rPr>
          <w:rFonts w:eastAsia="Times New Roman" w:cstheme="minorHAnsi"/>
          <w:sz w:val="24"/>
          <w:szCs w:val="24"/>
        </w:rPr>
        <w:br/>
        <w:t>* * * </w:t>
      </w:r>
      <w:r w:rsidRPr="0081764F">
        <w:rPr>
          <w:rFonts w:eastAsia="Times New Roman" w:cstheme="minorHAnsi"/>
          <w:sz w:val="24"/>
          <w:szCs w:val="24"/>
        </w:rPr>
        <w:br/>
        <w:t>* * </w:t>
      </w:r>
      <w:bookmarkStart w:id="0" w:name="_GoBack"/>
      <w:bookmarkEnd w:id="0"/>
      <w:r>
        <w:rPr>
          <w:rFonts w:eastAsia="Times New Roman" w:cstheme="minorHAnsi"/>
          <w:sz w:val="24"/>
          <w:szCs w:val="24"/>
        </w:rPr>
        <w:br/>
      </w:r>
      <w:r w:rsidRPr="0081764F">
        <w:rPr>
          <w:rFonts w:eastAsia="Times New Roman" w:cstheme="minorHAnsi"/>
          <w:sz w:val="24"/>
          <w:szCs w:val="24"/>
        </w:rPr>
        <w:t>*</w:t>
      </w:r>
    </w:p>
    <w:p w:rsidR="005D57EB" w:rsidRPr="0081764F" w:rsidRDefault="005D57EB" w:rsidP="0089537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1764F">
        <w:rPr>
          <w:rFonts w:cstheme="minorHAnsi"/>
          <w:sz w:val="24"/>
          <w:szCs w:val="24"/>
        </w:rPr>
        <w:t xml:space="preserve">Write a PHP script to calculate and display average temperature, lowest and highest temperature – </w:t>
      </w:r>
      <w:r w:rsidRPr="0081764F">
        <w:rPr>
          <w:rFonts w:cstheme="minorHAnsi"/>
          <w:sz w:val="24"/>
          <w:szCs w:val="24"/>
        </w:rPr>
        <w:br/>
      </w:r>
      <w:r w:rsidRPr="0081764F">
        <w:rPr>
          <w:rFonts w:cstheme="minorHAnsi"/>
          <w:b/>
          <w:sz w:val="24"/>
          <w:szCs w:val="24"/>
        </w:rPr>
        <w:t>Recorded temperatures:</w:t>
      </w:r>
      <w:r w:rsidRPr="0081764F">
        <w:rPr>
          <w:rFonts w:cstheme="minorHAnsi"/>
          <w:sz w:val="24"/>
          <w:szCs w:val="24"/>
        </w:rPr>
        <w:t xml:space="preserve"> 78, 60, 62, 68, 71, 68, 73, 85, 66, 64, 76, 63, 75, 76, 73, 68, 62, 73, 72, 65, 74, 62, 62, 65, 64, 68, 73, 75, 79, 73</w:t>
      </w:r>
    </w:p>
    <w:p w:rsidR="005D57EB" w:rsidRPr="0081764F" w:rsidRDefault="005D57EB" w:rsidP="0089537C">
      <w:pPr>
        <w:pStyle w:val="ListParagraph"/>
        <w:rPr>
          <w:rFonts w:cstheme="minorHAnsi"/>
          <w:sz w:val="24"/>
          <w:szCs w:val="24"/>
        </w:rPr>
      </w:pPr>
      <w:r w:rsidRPr="0081764F">
        <w:rPr>
          <w:rFonts w:cstheme="minorHAnsi"/>
          <w:b/>
          <w:sz w:val="24"/>
          <w:szCs w:val="24"/>
        </w:rPr>
        <w:t>Expected Output:</w:t>
      </w:r>
      <w:r w:rsidRPr="0081764F">
        <w:rPr>
          <w:rFonts w:cstheme="minorHAnsi"/>
          <w:b/>
          <w:sz w:val="24"/>
          <w:szCs w:val="24"/>
        </w:rPr>
        <w:br/>
        <w:t>Average Temperature is:</w:t>
      </w:r>
      <w:r>
        <w:rPr>
          <w:rFonts w:cstheme="minorHAnsi"/>
          <w:sz w:val="24"/>
          <w:szCs w:val="24"/>
        </w:rPr>
        <w:t xml:space="preserve"> 69.7667</w:t>
      </w:r>
      <w:r w:rsidRPr="0081764F">
        <w:rPr>
          <w:rFonts w:cstheme="minorHAnsi"/>
          <w:sz w:val="24"/>
          <w:szCs w:val="24"/>
        </w:rPr>
        <w:br/>
      </w:r>
      <w:r w:rsidRPr="0081764F">
        <w:rPr>
          <w:rFonts w:cstheme="minorHAnsi"/>
          <w:b/>
          <w:sz w:val="24"/>
          <w:szCs w:val="24"/>
        </w:rPr>
        <w:t>lowest temperature:</w:t>
      </w:r>
      <w:r w:rsidRPr="0081764F">
        <w:rPr>
          <w:rFonts w:cstheme="minorHAnsi"/>
          <w:sz w:val="24"/>
          <w:szCs w:val="24"/>
        </w:rPr>
        <w:t xml:space="preserve"> 60</w:t>
      </w:r>
      <w:r w:rsidRPr="0081764F">
        <w:rPr>
          <w:rFonts w:cstheme="minorHAnsi"/>
          <w:sz w:val="24"/>
          <w:szCs w:val="24"/>
        </w:rPr>
        <w:br/>
      </w:r>
      <w:r w:rsidRPr="0081764F">
        <w:rPr>
          <w:rFonts w:cstheme="minorHAnsi"/>
          <w:b/>
          <w:sz w:val="24"/>
          <w:szCs w:val="24"/>
        </w:rPr>
        <w:t>highest temperature:</w:t>
      </w:r>
      <w:r w:rsidRPr="0081764F">
        <w:rPr>
          <w:rFonts w:cstheme="minorHAnsi"/>
          <w:sz w:val="24"/>
          <w:szCs w:val="24"/>
        </w:rPr>
        <w:t xml:space="preserve"> 85</w:t>
      </w:r>
    </w:p>
    <w:p w:rsidR="005D57EB" w:rsidRPr="0081764F" w:rsidRDefault="005D57EB" w:rsidP="0089537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1764F">
        <w:rPr>
          <w:rFonts w:cstheme="minorHAnsi"/>
          <w:sz w:val="24"/>
          <w:szCs w:val="24"/>
        </w:rPr>
        <w:t>Write a PHP program to sort a list of elements using Selection sort.</w:t>
      </w:r>
    </w:p>
    <w:p w:rsidR="005D57EB" w:rsidRPr="0081764F" w:rsidRDefault="005D57EB" w:rsidP="0089537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1764F">
        <w:rPr>
          <w:rFonts w:cstheme="minorHAnsi"/>
          <w:sz w:val="24"/>
          <w:szCs w:val="24"/>
        </w:rPr>
        <w:t xml:space="preserve">Create a script that displays 1-2-3-4-5-6-7-8-9-10 on one line. There will be no hyphen (-) at starting and ending position. </w:t>
      </w:r>
    </w:p>
    <w:p w:rsidR="005D57EB" w:rsidRPr="0081764F" w:rsidRDefault="005D57EB" w:rsidP="0089537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1764F">
        <w:rPr>
          <w:rFonts w:cstheme="minorHAnsi"/>
          <w:sz w:val="24"/>
          <w:szCs w:val="24"/>
        </w:rPr>
        <w:t xml:space="preserve">Check a number is prime or not using function in </w:t>
      </w:r>
      <w:r w:rsidR="00D108EC">
        <w:rPr>
          <w:rFonts w:cstheme="minorHAnsi"/>
          <w:noProof/>
          <w:sz w:val="24"/>
          <w:szCs w:val="24"/>
        </w:rPr>
        <w:t>PHP</w:t>
      </w:r>
    </w:p>
    <w:p w:rsidR="005D57EB" w:rsidRPr="0081764F" w:rsidRDefault="005D57EB" w:rsidP="0089537C">
      <w:pPr>
        <w:pStyle w:val="ListParagraph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 w:rsidRPr="0081764F">
        <w:rPr>
          <w:rFonts w:cstheme="minorHAnsi"/>
          <w:sz w:val="24"/>
          <w:szCs w:val="24"/>
        </w:rPr>
        <w:t>Write a PHP function to generate a random password (contains uppercase, lowercase, numeric and other) using shuffle () function.</w:t>
      </w:r>
    </w:p>
    <w:p w:rsidR="005D57EB" w:rsidRPr="0081764F" w:rsidRDefault="005D57EB" w:rsidP="0089537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81764F">
        <w:rPr>
          <w:rFonts w:cstheme="minorHAnsi"/>
          <w:sz w:val="24"/>
          <w:szCs w:val="24"/>
        </w:rPr>
        <w:t xml:space="preserve">Create a chess board using </w:t>
      </w:r>
      <w:r w:rsidR="00D108EC">
        <w:rPr>
          <w:rFonts w:cstheme="minorHAnsi"/>
          <w:noProof/>
          <w:sz w:val="24"/>
          <w:szCs w:val="24"/>
        </w:rPr>
        <w:t>PHP</w:t>
      </w:r>
    </w:p>
    <w:p w:rsidR="003B6297" w:rsidRPr="005D57EB" w:rsidRDefault="005D57EB" w:rsidP="0089537C">
      <w:pPr>
        <w:pStyle w:val="ListParagraph"/>
        <w:rPr>
          <w:rFonts w:cstheme="minorHAnsi"/>
          <w:sz w:val="24"/>
          <w:szCs w:val="24"/>
        </w:rPr>
      </w:pPr>
      <w:r w:rsidRPr="0081764F">
        <w:rPr>
          <w:noProof/>
          <w:lang w:bidi="bn-BD"/>
        </w:rPr>
        <w:drawing>
          <wp:inline distT="0" distB="0" distL="0" distR="0" wp14:anchorId="389FA124" wp14:editId="5EF5A849">
            <wp:extent cx="1751965" cy="1580083"/>
            <wp:effectExtent l="0" t="0" r="0" b="0"/>
            <wp:docPr id="2" name="Picture 1" descr="chess 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ss board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080" cy="1651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6297" w:rsidRPr="005D57EB" w:rsidSect="00CB3904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E44D4"/>
    <w:multiLevelType w:val="hybridMultilevel"/>
    <w:tmpl w:val="A010F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7E7C5B"/>
    <w:multiLevelType w:val="hybridMultilevel"/>
    <w:tmpl w:val="BB287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15192"/>
    <w:multiLevelType w:val="hybridMultilevel"/>
    <w:tmpl w:val="9BF0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211E38"/>
    <w:multiLevelType w:val="hybridMultilevel"/>
    <w:tmpl w:val="14FA0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D9237E"/>
    <w:multiLevelType w:val="hybridMultilevel"/>
    <w:tmpl w:val="39A4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Q3NjYxMzUxNTIwMDFV0lEKTi0uzszPAykwrAUA0u47oiwAAAA="/>
  </w:docVars>
  <w:rsids>
    <w:rsidRoot w:val="00CB3904"/>
    <w:rsid w:val="000767CD"/>
    <w:rsid w:val="00085269"/>
    <w:rsid w:val="0009692D"/>
    <w:rsid w:val="000E1A5D"/>
    <w:rsid w:val="00124607"/>
    <w:rsid w:val="00192EA3"/>
    <w:rsid w:val="0019474E"/>
    <w:rsid w:val="001E0B2A"/>
    <w:rsid w:val="001E379D"/>
    <w:rsid w:val="001E4C3E"/>
    <w:rsid w:val="00291327"/>
    <w:rsid w:val="00344FEE"/>
    <w:rsid w:val="00376E9F"/>
    <w:rsid w:val="003776CC"/>
    <w:rsid w:val="003B6297"/>
    <w:rsid w:val="00403E0E"/>
    <w:rsid w:val="0045421F"/>
    <w:rsid w:val="004B785E"/>
    <w:rsid w:val="004F5C80"/>
    <w:rsid w:val="00513B1B"/>
    <w:rsid w:val="00551697"/>
    <w:rsid w:val="00555A02"/>
    <w:rsid w:val="005A55B1"/>
    <w:rsid w:val="005D57EB"/>
    <w:rsid w:val="00642A25"/>
    <w:rsid w:val="006A3F73"/>
    <w:rsid w:val="00714640"/>
    <w:rsid w:val="00737778"/>
    <w:rsid w:val="007438CC"/>
    <w:rsid w:val="007D56D1"/>
    <w:rsid w:val="007F0D27"/>
    <w:rsid w:val="00865337"/>
    <w:rsid w:val="00873B38"/>
    <w:rsid w:val="008872D6"/>
    <w:rsid w:val="0089537C"/>
    <w:rsid w:val="00AA3FF0"/>
    <w:rsid w:val="00BA2884"/>
    <w:rsid w:val="00C31714"/>
    <w:rsid w:val="00CB3904"/>
    <w:rsid w:val="00D108EC"/>
    <w:rsid w:val="00D67C17"/>
    <w:rsid w:val="00DA6ACD"/>
    <w:rsid w:val="00EE51F1"/>
    <w:rsid w:val="00EF1D02"/>
    <w:rsid w:val="00EF7921"/>
    <w:rsid w:val="00F83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5D9EE"/>
  <w15:docId w15:val="{D5A93CA8-23B1-461B-B0F4-40762E301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C8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D57EB"/>
  </w:style>
  <w:style w:type="paragraph" w:styleId="NormalWeb">
    <w:name w:val="Normal (Web)"/>
    <w:basedOn w:val="Normal"/>
    <w:uiPriority w:val="99"/>
    <w:semiHidden/>
    <w:unhideWhenUsed/>
    <w:rsid w:val="005D5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F79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1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Mun Al Mamun</cp:lastModifiedBy>
  <cp:revision>45</cp:revision>
  <dcterms:created xsi:type="dcterms:W3CDTF">2018-01-23T03:22:00Z</dcterms:created>
  <dcterms:modified xsi:type="dcterms:W3CDTF">2018-01-29T21:13:00Z</dcterms:modified>
</cp:coreProperties>
</file>